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69CEF" w14:textId="739D1A37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9A6B6C">
        <w:rPr>
          <w:b/>
          <w:bCs/>
          <w:sz w:val="28"/>
          <w:szCs w:val="28"/>
        </w:rPr>
        <w:t>4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7DF6C244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="009A6B6C">
        <w:t>Hep III HSO04</w:t>
      </w:r>
    </w:p>
    <w:p w14:paraId="066754C4" w14:textId="23B5828E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7F6423" w:rsidRPr="00623576">
        <w:t>16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4B3C1127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120214" w:rsidRPr="00623576">
        <w:t>34</w:t>
      </w:r>
      <w:r w:rsidR="00656DA1" w:rsidRPr="00623576">
        <w:t xml:space="preserve">% N-acetylated disaccharides </w:t>
      </w:r>
      <w:r w:rsidRPr="00623576">
        <w:br/>
      </w:r>
      <w:r w:rsidR="00120214" w:rsidRPr="00623576">
        <w:t>64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>O-sulphate groups: 65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120214" w:rsidRPr="00623576">
        <w:t>129</w:t>
      </w:r>
      <w:r w:rsidR="00656DA1" w:rsidRPr="00623576">
        <w:t>/100 disaccharides</w:t>
      </w:r>
      <w:r w:rsidRPr="00623576">
        <w:br/>
      </w:r>
      <w:r w:rsidR="00120214" w:rsidRPr="00623576">
        <w:t>Also contains approx. 2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4056E" w14:textId="77777777" w:rsidR="00F947C0" w:rsidRDefault="00F947C0" w:rsidP="00623576">
      <w:pPr>
        <w:spacing w:after="0" w:line="240" w:lineRule="auto"/>
      </w:pPr>
      <w:r>
        <w:separator/>
      </w:r>
    </w:p>
  </w:endnote>
  <w:endnote w:type="continuationSeparator" w:id="0">
    <w:p w14:paraId="0089E62C" w14:textId="77777777" w:rsidR="00F947C0" w:rsidRDefault="00F947C0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D35F9" w14:textId="5C5CEB72" w:rsidR="00623576" w:rsidRDefault="00F947C0">
    <w:pPr>
      <w:pStyle w:val="Footer"/>
    </w:pPr>
    <w:hyperlink r:id="rId1" w:history="1">
      <w:r w:rsidR="001F2E8C" w:rsidRPr="007D0946">
        <w:rPr>
          <w:rStyle w:val="Hyperlink"/>
        </w:rPr>
        <w:t>www.iduron.co.uk</w:t>
      </w:r>
    </w:hyperlink>
    <w:r w:rsidR="001F2E8C">
      <w:tab/>
    </w:r>
    <w:hyperlink r:id="rId2" w:history="1">
      <w:r w:rsidR="001F2E8C" w:rsidRPr="007D0946">
        <w:rPr>
          <w:rStyle w:val="Hyperlink"/>
        </w:rPr>
        <w:t>info@iduron.co.uk</w:t>
      </w:r>
    </w:hyperlink>
    <w:r w:rsidR="001F2E8C"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83E2B" w14:textId="77777777" w:rsidR="00F947C0" w:rsidRDefault="00F947C0" w:rsidP="00623576">
      <w:pPr>
        <w:spacing w:after="0" w:line="240" w:lineRule="auto"/>
      </w:pPr>
      <w:r>
        <w:separator/>
      </w:r>
    </w:p>
  </w:footnote>
  <w:footnote w:type="continuationSeparator" w:id="0">
    <w:p w14:paraId="510358E7" w14:textId="77777777" w:rsidR="00F947C0" w:rsidRDefault="00F947C0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qgUAiYQMjCwAAAA="/>
  </w:docVars>
  <w:rsids>
    <w:rsidRoot w:val="00656DA1"/>
    <w:rsid w:val="00120214"/>
    <w:rsid w:val="001F2E8C"/>
    <w:rsid w:val="00211623"/>
    <w:rsid w:val="003C4278"/>
    <w:rsid w:val="00441BD8"/>
    <w:rsid w:val="00545D8F"/>
    <w:rsid w:val="00623576"/>
    <w:rsid w:val="00656DA1"/>
    <w:rsid w:val="007F6423"/>
    <w:rsid w:val="009A6B6C"/>
    <w:rsid w:val="00C84CAB"/>
    <w:rsid w:val="00E1635B"/>
    <w:rsid w:val="00F6419E"/>
    <w:rsid w:val="00F947C0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6-07T14:21:00Z</dcterms:created>
  <dcterms:modified xsi:type="dcterms:W3CDTF">2020-06-07T14:21:00Z</dcterms:modified>
</cp:coreProperties>
</file>